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70749184"/>
        <w:docPartObj>
          <w:docPartGallery w:val="Cover Pages"/>
          <w:docPartUnique/>
        </w:docPartObj>
      </w:sdtPr>
      <w:sdtContent>
        <w:p w14:paraId="294492BD" w14:textId="0AFA2DAD" w:rsidR="00E4729D" w:rsidRDefault="00E4729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6BE1575" wp14:editId="0549F73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1467AA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C2892C7" wp14:editId="3AB6FDB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F41348" w14:textId="574081B9" w:rsidR="00E4729D" w:rsidRDefault="00E4729D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oftware Desig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994775D" w14:textId="210A2C13" w:rsidR="00E4729D" w:rsidRDefault="00E4729D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edia Organis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6C2892C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" filled="f" stroked="f" strokeweight=".5pt">
                    <v:textbox inset="126pt,0,54pt,0">
                      <w:txbxContent>
                        <w:p w14:paraId="27F41348" w14:textId="574081B9" w:rsidR="00E4729D" w:rsidRDefault="00E4729D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Software Desig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994775D" w14:textId="210A2C13" w:rsidR="00E4729D" w:rsidRDefault="00E4729D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edia Organiser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06A825A" w14:textId="66CC684A" w:rsidR="002B62FF" w:rsidRPr="002B62FF" w:rsidRDefault="00E4729D">
          <w:r>
            <w:br w:type="page"/>
          </w:r>
        </w:p>
      </w:sdtContent>
    </w:sdt>
    <w:sdt>
      <w:sdtPr>
        <w:id w:val="-1554463853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21179AA7" w14:textId="2D0C7335" w:rsidR="002B62FF" w:rsidRDefault="002B62FF">
          <w:pPr>
            <w:pStyle w:val="TOCHeading"/>
          </w:pPr>
          <w:r>
            <w:t>Contents</w:t>
          </w:r>
        </w:p>
        <w:p w14:paraId="66A02640" w14:textId="74E21291" w:rsidR="006A6BB2" w:rsidRDefault="002B62F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5538" w:history="1">
            <w:r w:rsidR="006A6BB2" w:rsidRPr="006D4C79">
              <w:rPr>
                <w:rStyle w:val="Hyperlink"/>
                <w:noProof/>
              </w:rPr>
              <w:t>Software Architecture</w:t>
            </w:r>
            <w:r w:rsidR="006A6BB2">
              <w:rPr>
                <w:noProof/>
                <w:webHidden/>
              </w:rPr>
              <w:tab/>
            </w:r>
            <w:r w:rsidR="006A6BB2">
              <w:rPr>
                <w:noProof/>
                <w:webHidden/>
              </w:rPr>
              <w:fldChar w:fldCharType="begin"/>
            </w:r>
            <w:r w:rsidR="006A6BB2">
              <w:rPr>
                <w:noProof/>
                <w:webHidden/>
              </w:rPr>
              <w:instrText xml:space="preserve"> PAGEREF _Toc4675538 \h </w:instrText>
            </w:r>
            <w:r w:rsidR="006A6BB2">
              <w:rPr>
                <w:noProof/>
                <w:webHidden/>
              </w:rPr>
            </w:r>
            <w:r w:rsidR="006A6BB2">
              <w:rPr>
                <w:noProof/>
                <w:webHidden/>
              </w:rPr>
              <w:fldChar w:fldCharType="separate"/>
            </w:r>
            <w:r w:rsidR="006A6BB2">
              <w:rPr>
                <w:noProof/>
                <w:webHidden/>
              </w:rPr>
              <w:t>2</w:t>
            </w:r>
            <w:r w:rsidR="006A6BB2">
              <w:rPr>
                <w:noProof/>
                <w:webHidden/>
              </w:rPr>
              <w:fldChar w:fldCharType="end"/>
            </w:r>
          </w:hyperlink>
        </w:p>
        <w:p w14:paraId="28E85FC2" w14:textId="4F3D67D8" w:rsidR="006A6BB2" w:rsidRDefault="006A6BB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39" w:history="1">
            <w:r w:rsidRPr="006D4C79">
              <w:rPr>
                <w:rStyle w:val="Hyperlink"/>
                <w:noProof/>
              </w:rPr>
              <w:t>UML (Class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E6EA3" w14:textId="06A75E60" w:rsidR="006A6BB2" w:rsidRDefault="006A6BB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0" w:history="1">
            <w:r w:rsidRPr="006D4C79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76943" w14:textId="75E74C0B" w:rsidR="006A6BB2" w:rsidRDefault="006A6BB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1" w:history="1">
            <w:r w:rsidRPr="006D4C79">
              <w:rPr>
                <w:rStyle w:val="Hyperlink"/>
                <w:noProof/>
              </w:rPr>
              <w:t>Tech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E0788" w14:textId="70F3CD54" w:rsidR="006A6BB2" w:rsidRDefault="006A6BB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2" w:history="1">
            <w:r w:rsidRPr="006D4C79">
              <w:rPr>
                <w:rStyle w:val="Hyperlink"/>
                <w:noProof/>
              </w:rPr>
              <w:t>Technology St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3BE3A" w14:textId="01AB2ADD" w:rsidR="006A6BB2" w:rsidRDefault="006A6BB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3" w:history="1">
            <w:r w:rsidRPr="006D4C79">
              <w:rPr>
                <w:rStyle w:val="Hyperlink"/>
                <w:noProof/>
              </w:rPr>
              <w:t>Programming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59E66" w14:textId="2D1DBCB4" w:rsidR="006A6BB2" w:rsidRDefault="006A6BB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4" w:history="1">
            <w:r w:rsidRPr="006D4C79">
              <w:rPr>
                <w:rStyle w:val="Hyperlink"/>
                <w:noProof/>
              </w:rPr>
              <w:t>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A750A" w14:textId="32B779EC" w:rsidR="006A6BB2" w:rsidRDefault="006A6BB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5" w:history="1">
            <w:r w:rsidRPr="006D4C79">
              <w:rPr>
                <w:rStyle w:val="Hyperlink"/>
                <w:noProof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8CD22" w14:textId="6C4E08CF" w:rsidR="006A6BB2" w:rsidRDefault="006A6BB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6" w:history="1">
            <w:r w:rsidRPr="006D4C79">
              <w:rPr>
                <w:rStyle w:val="Hyperlink"/>
                <w:noProof/>
              </w:rPr>
              <w:t>Wire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27CA7" w14:textId="62542E04" w:rsidR="006A6BB2" w:rsidRDefault="006A6BB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5547" w:history="1">
            <w:r w:rsidRPr="006D4C79">
              <w:rPr>
                <w:rStyle w:val="Hyperlink"/>
                <w:noProof/>
              </w:rPr>
              <w:t>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5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4B7FC" w14:textId="0C81B241" w:rsidR="002B62FF" w:rsidRDefault="002B62FF">
          <w:r>
            <w:rPr>
              <w:b/>
              <w:bCs/>
              <w:noProof/>
            </w:rPr>
            <w:fldChar w:fldCharType="end"/>
          </w:r>
        </w:p>
      </w:sdtContent>
    </w:sdt>
    <w:p w14:paraId="3BE7F307" w14:textId="77ABE6E8" w:rsidR="00E4729D" w:rsidRDefault="002B62F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2870671F" w14:textId="31A34DF8" w:rsidR="00AB598D" w:rsidRDefault="00E4729D" w:rsidP="00E4729D">
      <w:pPr>
        <w:pStyle w:val="Heading1"/>
      </w:pPr>
      <w:bookmarkStart w:id="0" w:name="_Toc4675538"/>
      <w:r>
        <w:t>Software Architecture</w:t>
      </w:r>
      <w:bookmarkEnd w:id="0"/>
    </w:p>
    <w:p w14:paraId="0BAC8EB2" w14:textId="18C64DFE" w:rsidR="00E4729D" w:rsidRDefault="00E4729D" w:rsidP="00E4729D">
      <w:pPr>
        <w:pStyle w:val="Heading2"/>
      </w:pPr>
      <w:bookmarkStart w:id="1" w:name="_Toc4675539"/>
      <w:r>
        <w:t>UML (Class Diagram)</w:t>
      </w:r>
      <w:bookmarkEnd w:id="1"/>
      <w:r>
        <w:t xml:space="preserve"> </w:t>
      </w:r>
    </w:p>
    <w:p w14:paraId="0AAAC6F1" w14:textId="1D93A541" w:rsidR="00A40059" w:rsidRPr="00A40059" w:rsidRDefault="00A40059" w:rsidP="00A40059">
      <w:pPr>
        <w:jc w:val="center"/>
      </w:pPr>
      <w:r>
        <w:rPr>
          <w:noProof/>
        </w:rPr>
        <w:drawing>
          <wp:inline distT="0" distB="0" distL="0" distR="0" wp14:anchorId="20DD3E08" wp14:editId="07CE2DFD">
            <wp:extent cx="5377758" cy="52770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179" cy="5282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BC4E7" w14:textId="77777777" w:rsidR="002237E5" w:rsidRDefault="002237E5" w:rsidP="00E4729D">
      <w:pPr>
        <w:pStyle w:val="Heading2"/>
      </w:pPr>
    </w:p>
    <w:p w14:paraId="6A7AA3BC" w14:textId="77777777" w:rsidR="00B60442" w:rsidRDefault="00B6044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EF70438" w14:textId="5A758BA2" w:rsidR="00E4729D" w:rsidRDefault="00E4729D" w:rsidP="00E4729D">
      <w:pPr>
        <w:pStyle w:val="Heading2"/>
      </w:pPr>
      <w:bookmarkStart w:id="2" w:name="_Toc4675540"/>
      <w:r>
        <w:t>Entity Relationship Diagram</w:t>
      </w:r>
      <w:bookmarkEnd w:id="2"/>
    </w:p>
    <w:p w14:paraId="42733554" w14:textId="77777777" w:rsidR="002237E5" w:rsidRPr="002237E5" w:rsidRDefault="002237E5" w:rsidP="002237E5"/>
    <w:p w14:paraId="5431CEB6" w14:textId="66BFCEF1" w:rsidR="000F0C41" w:rsidRPr="000F0C41" w:rsidRDefault="002237E5" w:rsidP="00682A1D">
      <w:pPr>
        <w:jc w:val="center"/>
      </w:pPr>
      <w:r>
        <w:rPr>
          <w:noProof/>
        </w:rPr>
        <w:drawing>
          <wp:inline distT="0" distB="0" distL="0" distR="0" wp14:anchorId="013571FC" wp14:editId="01575E7B">
            <wp:extent cx="4138585" cy="17746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5189" cy="1781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AF1F1" w14:textId="77777777" w:rsidR="00B60442" w:rsidRDefault="00B6044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8F3406D" w14:textId="7DE853FC" w:rsidR="00E4729D" w:rsidRDefault="00E4729D" w:rsidP="00E4729D">
      <w:pPr>
        <w:pStyle w:val="Heading1"/>
      </w:pPr>
      <w:bookmarkStart w:id="3" w:name="_Toc4675541"/>
      <w:r>
        <w:t>Technology</w:t>
      </w:r>
      <w:bookmarkEnd w:id="3"/>
    </w:p>
    <w:p w14:paraId="40E9B455" w14:textId="32CA697D" w:rsidR="00E4729D" w:rsidRDefault="00E4729D" w:rsidP="00E4729D">
      <w:pPr>
        <w:pStyle w:val="Heading2"/>
      </w:pPr>
      <w:bookmarkStart w:id="4" w:name="_Toc4675542"/>
      <w:r>
        <w:t>Technology Stack</w:t>
      </w:r>
      <w:bookmarkEnd w:id="4"/>
    </w:p>
    <w:p w14:paraId="1A3DA190" w14:textId="5DD31CA9" w:rsidR="000F0C41" w:rsidRDefault="000F0C41" w:rsidP="000F0C41">
      <w:r>
        <w:t xml:space="preserve">The requirement of this application </w:t>
      </w:r>
      <w:r w:rsidR="00B60442">
        <w:t xml:space="preserve">encourages me to create a desktop application. This would mean the artefact created for this application should be executable on a desktop environment. To achieve this, some considerations for programming language and frameworks needs to be made in order to create an efficient application which is compatible with desktop environment. </w:t>
      </w:r>
    </w:p>
    <w:p w14:paraId="06FF6813" w14:textId="08CDCE71" w:rsidR="00B60442" w:rsidRPr="000F0C41" w:rsidRDefault="00B60442" w:rsidP="000F0C41">
      <w:r>
        <w:t xml:space="preserve">The intention of the application development would be to create a web application and wrap it into an exe file where to make it interact with the local file system </w:t>
      </w:r>
      <w:proofErr w:type="gramStart"/>
      <w:r>
        <w:t>and also</w:t>
      </w:r>
      <w:proofErr w:type="gramEnd"/>
      <w:r>
        <w:t xml:space="preserve"> have all the rich features of a web application.</w:t>
      </w:r>
    </w:p>
    <w:p w14:paraId="16222B81" w14:textId="241678FB" w:rsidR="002237E5" w:rsidRDefault="002237E5" w:rsidP="002237E5">
      <w:pPr>
        <w:pStyle w:val="Heading3"/>
      </w:pPr>
      <w:bookmarkStart w:id="5" w:name="_Toc4675543"/>
      <w:r>
        <w:t>Programming Language</w:t>
      </w:r>
      <w:bookmarkEnd w:id="5"/>
    </w:p>
    <w:p w14:paraId="0D2BFF4B" w14:textId="7A3788F9" w:rsidR="00B60442" w:rsidRDefault="00B60442" w:rsidP="00B60442">
      <w:r>
        <w:t>The following programming languages will be used in the application:</w:t>
      </w:r>
    </w:p>
    <w:p w14:paraId="124ADD36" w14:textId="3FFC86EC" w:rsidR="00B60442" w:rsidRDefault="00B60442" w:rsidP="00B60442">
      <w:pPr>
        <w:pStyle w:val="ListParagraph"/>
        <w:numPr>
          <w:ilvl w:val="0"/>
          <w:numId w:val="1"/>
        </w:numPr>
      </w:pPr>
      <w:r>
        <w:t>TypeScript</w:t>
      </w:r>
    </w:p>
    <w:p w14:paraId="55D0F322" w14:textId="1C8973A4" w:rsidR="00B60442" w:rsidRDefault="00B60442" w:rsidP="00B60442">
      <w:pPr>
        <w:pStyle w:val="ListParagraph"/>
        <w:numPr>
          <w:ilvl w:val="0"/>
          <w:numId w:val="1"/>
        </w:numPr>
      </w:pPr>
      <w:r>
        <w:t>JavaScript</w:t>
      </w:r>
    </w:p>
    <w:p w14:paraId="602625F4" w14:textId="48EE2106" w:rsidR="00B60442" w:rsidRDefault="00B60442" w:rsidP="00B60442">
      <w:pPr>
        <w:pStyle w:val="ListParagraph"/>
        <w:numPr>
          <w:ilvl w:val="0"/>
          <w:numId w:val="1"/>
        </w:numPr>
      </w:pPr>
      <w:r>
        <w:t>HTML</w:t>
      </w:r>
    </w:p>
    <w:p w14:paraId="3FE19CAA" w14:textId="6F8A6208" w:rsidR="00B60442" w:rsidRPr="00B60442" w:rsidRDefault="00B60442" w:rsidP="00B60442">
      <w:pPr>
        <w:pStyle w:val="ListParagraph"/>
        <w:numPr>
          <w:ilvl w:val="0"/>
          <w:numId w:val="1"/>
        </w:numPr>
      </w:pPr>
      <w:r>
        <w:t>CSS</w:t>
      </w:r>
    </w:p>
    <w:p w14:paraId="35C9857D" w14:textId="2ADFB1C3" w:rsidR="002237E5" w:rsidRDefault="002237E5" w:rsidP="002237E5">
      <w:pPr>
        <w:pStyle w:val="Heading3"/>
      </w:pPr>
      <w:bookmarkStart w:id="6" w:name="_Toc4675544"/>
      <w:r>
        <w:t>Framework</w:t>
      </w:r>
      <w:bookmarkEnd w:id="6"/>
    </w:p>
    <w:p w14:paraId="62B34C32" w14:textId="21C03BB8" w:rsidR="00B60442" w:rsidRDefault="00B60442" w:rsidP="00B60442">
      <w:r>
        <w:t xml:space="preserve">In order to accomplish the requirement and produce a robust and </w:t>
      </w:r>
      <w:r w:rsidR="00682A1D">
        <w:t>high-quality</w:t>
      </w:r>
      <w:r>
        <w:t xml:space="preserve"> application, some considerations </w:t>
      </w:r>
      <w:proofErr w:type="gramStart"/>
      <w:r>
        <w:t>needs</w:t>
      </w:r>
      <w:proofErr w:type="gramEnd"/>
      <w:r>
        <w:t xml:space="preserve"> to be made about the frameworks that will be used for the development of this application. </w:t>
      </w:r>
    </w:p>
    <w:p w14:paraId="1638BEEC" w14:textId="720EA445" w:rsidR="0030028F" w:rsidRDefault="00B60442" w:rsidP="00B60442">
      <w:r>
        <w:t>To develop the web version, Angular</w:t>
      </w:r>
      <w:r w:rsidR="009E6658">
        <w:t xml:space="preserve"> (</w:t>
      </w:r>
      <w:hyperlink r:id="rId10" w:history="1">
        <w:r w:rsidR="009E6658">
          <w:rPr>
            <w:rStyle w:val="Hyperlink"/>
          </w:rPr>
          <w:t>https://angular.io/</w:t>
        </w:r>
      </w:hyperlink>
      <w:r w:rsidR="009E6658">
        <w:t>)</w:t>
      </w:r>
      <w:r>
        <w:t xml:space="preserve"> seems to be the perfect choice as it </w:t>
      </w:r>
      <w:r w:rsidR="00682A1D">
        <w:t>follows</w:t>
      </w:r>
      <w:r>
        <w:t xml:space="preserve"> MVVM design pattern (Model-View-</w:t>
      </w:r>
      <w:proofErr w:type="spellStart"/>
      <w:r>
        <w:t>ViewModel</w:t>
      </w:r>
      <w:proofErr w:type="spellEnd"/>
      <w:r>
        <w:t>). This gives the flexibility and robustness of managing the user interface and separating data from the views. Angular also ships with built-in packages</w:t>
      </w:r>
      <w:r w:rsidR="0030028F">
        <w:t xml:space="preserve"> which provides basic functionality out of the box (such as routing) and is easy to configure. </w:t>
      </w:r>
    </w:p>
    <w:p w14:paraId="0F2F8817" w14:textId="01BCE521" w:rsidR="00440027" w:rsidRPr="00F401F6" w:rsidRDefault="0030028F" w:rsidP="00F401F6">
      <w:r>
        <w:t>In order to wrap the web application into a desktop application to make it interact with user’s local filesystem, Electron (</w:t>
      </w:r>
      <w:hyperlink r:id="rId11" w:history="1">
        <w:r>
          <w:rPr>
            <w:rStyle w:val="Hyperlink"/>
          </w:rPr>
          <w:t>https://electronjs.org/</w:t>
        </w:r>
      </w:hyperlink>
      <w:r>
        <w:t>) seems to be the perfect choice. Electron provides a chromium engine which let the web application run as a native application. It also provides an API to interact with the filesystem and other OS functionality.</w:t>
      </w:r>
    </w:p>
    <w:p w14:paraId="13535B1E" w14:textId="1A54153B" w:rsidR="00E4729D" w:rsidRDefault="00E4729D" w:rsidP="00E4729D">
      <w:pPr>
        <w:pStyle w:val="Heading1"/>
      </w:pPr>
      <w:bookmarkStart w:id="7" w:name="_Toc4675545"/>
      <w:r>
        <w:t>User Interface</w:t>
      </w:r>
      <w:bookmarkEnd w:id="7"/>
    </w:p>
    <w:p w14:paraId="1B90A31C" w14:textId="480F9357" w:rsidR="006A6BB2" w:rsidRPr="006A6BB2" w:rsidRDefault="00E4729D" w:rsidP="001B4FBD">
      <w:pPr>
        <w:pStyle w:val="Heading2"/>
      </w:pPr>
      <w:bookmarkStart w:id="8" w:name="_Toc4675546"/>
      <w:r>
        <w:t>Wireframes</w:t>
      </w:r>
      <w:bookmarkStart w:id="9" w:name="_GoBack"/>
      <w:bookmarkEnd w:id="8"/>
      <w:bookmarkEnd w:id="9"/>
    </w:p>
    <w:p w14:paraId="1E024B5A" w14:textId="45586883" w:rsidR="00E4729D" w:rsidRDefault="00E4729D" w:rsidP="00E4729D">
      <w:pPr>
        <w:pStyle w:val="Heading2"/>
      </w:pPr>
      <w:bookmarkStart w:id="10" w:name="_Toc4675547"/>
      <w:r>
        <w:t>Components</w:t>
      </w:r>
      <w:bookmarkEnd w:id="10"/>
    </w:p>
    <w:p w14:paraId="6BAE41A1" w14:textId="77777777" w:rsidR="00E4729D" w:rsidRPr="00E4729D" w:rsidRDefault="00E4729D" w:rsidP="00E4729D"/>
    <w:sectPr w:rsidR="00E4729D" w:rsidRPr="00E4729D" w:rsidSect="00E4729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B2719"/>
    <w:multiLevelType w:val="hybridMultilevel"/>
    <w:tmpl w:val="3D72AB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TEysDS3MDO3MDRU0lEKTi0uzszPAykwrAUA1z5qHCwAAAA="/>
  </w:docVars>
  <w:rsids>
    <w:rsidRoot w:val="002F1A0D"/>
    <w:rsid w:val="000F0C41"/>
    <w:rsid w:val="001B4FBD"/>
    <w:rsid w:val="002237E5"/>
    <w:rsid w:val="002B62FF"/>
    <w:rsid w:val="002F1A0D"/>
    <w:rsid w:val="0030028F"/>
    <w:rsid w:val="00440027"/>
    <w:rsid w:val="00682A1D"/>
    <w:rsid w:val="006A6BB2"/>
    <w:rsid w:val="009E6658"/>
    <w:rsid w:val="00A40059"/>
    <w:rsid w:val="00AB598D"/>
    <w:rsid w:val="00B50436"/>
    <w:rsid w:val="00B60442"/>
    <w:rsid w:val="00E4729D"/>
    <w:rsid w:val="00F40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0F43D"/>
  <w15:chartTrackingRefBased/>
  <w15:docId w15:val="{E586E0E0-7589-47D1-82F9-CD7EBD382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2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2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37E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2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72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E4729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4729D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B62FF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B62F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62F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B62F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00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0059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237E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F0C41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B604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lectronjs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gular.i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BF8F1-2B88-4B3C-811C-FCAD4339E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409</Words>
  <Characters>233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Software Architecture</vt:lpstr>
      <vt:lpstr>    UML (Class Diagram) </vt:lpstr>
      <vt:lpstr>    </vt:lpstr>
      <vt:lpstr>    Entity Relationship Diagram</vt:lpstr>
      <vt:lpstr>    Data Handling</vt:lpstr>
      <vt:lpstr>Technology</vt:lpstr>
      <vt:lpstr>    Technology Stack</vt:lpstr>
      <vt:lpstr>        Programming Language</vt:lpstr>
      <vt:lpstr>        Framework</vt:lpstr>
      <vt:lpstr>        Version Control System</vt:lpstr>
      <vt:lpstr>User Interface</vt:lpstr>
      <vt:lpstr>    Wireframes</vt:lpstr>
      <vt:lpstr>    Components</vt:lpstr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sign</dc:title>
  <dc:subject>Media Organiser</dc:subject>
  <dc:creator>Sameer Ali</dc:creator>
  <cp:keywords/>
  <dc:description/>
  <cp:lastModifiedBy>Sameer Ali</cp:lastModifiedBy>
  <cp:revision>13</cp:revision>
  <dcterms:created xsi:type="dcterms:W3CDTF">2019-03-28T13:43:00Z</dcterms:created>
  <dcterms:modified xsi:type="dcterms:W3CDTF">2019-03-28T14:25:00Z</dcterms:modified>
</cp:coreProperties>
</file>